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FB1F41" w:rsidP="00E6331D" w:rsidRDefault="00FB1F41" w14:paraId="6B3B0B69" w14:textId="77777777">
      <w:pPr>
        <w:contextualSpacing/>
      </w:pPr>
    </w:p>
    <w:p w:rsidR="00E6331D" w:rsidP="002057D6" w:rsidRDefault="00164BC9" w14:paraId="5331BC52" w14:textId="40534454" w14:noSpellErr="1">
      <w:pPr>
        <w:contextualSpacing/>
        <w:rPr>
          <w:i w:val="1"/>
          <w:iCs w:val="1"/>
        </w:rPr>
      </w:pPr>
      <w:r w:rsidRPr="002057D6" w:rsidR="00164BC9">
        <w:rPr>
          <w:b w:val="1"/>
          <w:bCs w:val="1"/>
          <w:i w:val="1"/>
          <w:iCs w:val="1"/>
        </w:rPr>
        <w:t>Note</w:t>
      </w:r>
      <w:r w:rsidRPr="002057D6" w:rsidR="00164BC9">
        <w:rPr>
          <w:b w:val="1"/>
          <w:bCs w:val="1"/>
          <w:i w:val="1"/>
          <w:iCs w:val="1"/>
        </w:rPr>
        <w:t xml:space="preserve"> required information:</w:t>
      </w:r>
      <w:r w:rsidRPr="002057D6" w:rsidR="00164BC9">
        <w:rPr>
          <w:i w:val="1"/>
          <w:iCs w:val="1"/>
        </w:rPr>
        <w:t xml:space="preserve">  Program or certificate changes require a change to the catalog page.  All change of program or certificate proposals must include the new catalog page, with all proposed changes, at the end of this document.  All changes that affect the </w:t>
      </w:r>
      <w:r w:rsidRPr="002057D6" w:rsidR="00C64892">
        <w:rPr>
          <w:i w:val="1"/>
          <w:iCs w:val="1"/>
        </w:rPr>
        <w:t xml:space="preserve">courses, </w:t>
      </w:r>
      <w:r w:rsidRPr="002057D6" w:rsidR="00164BC9">
        <w:rPr>
          <w:i w:val="1"/>
          <w:iCs w:val="1"/>
        </w:rPr>
        <w:t xml:space="preserve">words, numbers, symbols, program description, admissions requirements, </w:t>
      </w:r>
      <w:r w:rsidRPr="002057D6" w:rsidR="00164BC9">
        <w:rPr>
          <w:i w:val="1"/>
          <w:iCs w:val="1"/>
        </w:rPr>
        <w:t>and graduation requirements must be documented.</w:t>
      </w:r>
      <w:r w:rsidRPr="002057D6" w:rsidR="00164BC9">
        <w:rPr>
          <w:i w:val="1"/>
          <w:iCs w:val="1"/>
        </w:rPr>
        <w:t xml:space="preserve">  </w:t>
      </w:r>
      <w:r w:rsidRPr="002057D6" w:rsidR="00E152A2">
        <w:rPr>
          <w:i w:val="1"/>
          <w:iCs w:val="1"/>
        </w:rPr>
        <w:t xml:space="preserve">Note before completing this proposal that all </w:t>
      </w:r>
      <w:r w:rsidRPr="002057D6" w:rsidR="00C64892">
        <w:rPr>
          <w:i w:val="1"/>
          <w:iCs w:val="1"/>
        </w:rPr>
        <w:t>new courses and current prerequisite, co</w:t>
      </w:r>
      <w:r w:rsidRPr="002057D6" w:rsidR="004E6A59">
        <w:rPr>
          <w:i w:val="1"/>
          <w:iCs w:val="1"/>
        </w:rPr>
        <w:t>-</w:t>
      </w:r>
      <w:r w:rsidRPr="002057D6" w:rsidR="00C64892">
        <w:rPr>
          <w:i w:val="1"/>
          <w:iCs w:val="1"/>
        </w:rPr>
        <w:t>requisite, core, or elective</w:t>
      </w:r>
      <w:r w:rsidRPr="002057D6" w:rsidR="00E152A2">
        <w:rPr>
          <w:i w:val="1"/>
          <w:iCs w:val="1"/>
        </w:rPr>
        <w:t xml:space="preserve"> </w:t>
      </w:r>
      <w:r w:rsidRPr="002057D6" w:rsidR="00C64892">
        <w:rPr>
          <w:i w:val="1"/>
          <w:iCs w:val="1"/>
        </w:rPr>
        <w:t xml:space="preserve">courses changes </w:t>
      </w:r>
      <w:r w:rsidRPr="002057D6" w:rsidR="00E152A2">
        <w:rPr>
          <w:i w:val="1"/>
          <w:iCs w:val="1"/>
        </w:rPr>
        <w:t xml:space="preserve">must </w:t>
      </w:r>
      <w:r w:rsidRPr="002057D6" w:rsidR="00E152A2">
        <w:rPr>
          <w:i w:val="1"/>
          <w:iCs w:val="1"/>
        </w:rPr>
        <w:t xml:space="preserve">have already been reviewed </w:t>
      </w:r>
      <w:r w:rsidRPr="002057D6" w:rsidR="00FE67E9">
        <w:rPr>
          <w:i w:val="1"/>
          <w:iCs w:val="1"/>
        </w:rPr>
        <w:t xml:space="preserve">(or submitted for the same meeting) </w:t>
      </w:r>
      <w:r w:rsidRPr="002057D6" w:rsidR="00E152A2">
        <w:rPr>
          <w:i w:val="1"/>
          <w:iCs w:val="1"/>
        </w:rPr>
        <w:t xml:space="preserve">by the Curriculum Committee and approved by the Provost.  </w:t>
      </w:r>
      <w:r w:rsidRPr="002057D6" w:rsidR="00164BC9">
        <w:rPr>
          <w:i w:val="1"/>
          <w:iCs w:val="1"/>
        </w:rPr>
        <w:t>The Track Changes feature in Word must be used to illustrate all changes to the catalog page.</w:t>
      </w:r>
    </w:p>
    <w:p w:rsidRPr="00603D2C" w:rsidR="00603D2C" w:rsidP="00E6331D" w:rsidRDefault="00603D2C" w14:paraId="5571142B" w14:textId="77777777">
      <w:pPr>
        <w:contextualSpacing/>
        <w:rPr>
          <w:iCs/>
        </w:rPr>
      </w:pPr>
    </w:p>
    <w:tbl>
      <w:tblPr>
        <w:tblStyle w:val="TableGrid"/>
        <w:tblW w:w="0" w:type="auto"/>
        <w:tblLook w:val="04A0" w:firstRow="1" w:lastRow="0" w:firstColumn="1" w:lastColumn="0" w:noHBand="0" w:noVBand="1"/>
      </w:tblPr>
      <w:tblGrid>
        <w:gridCol w:w="3895"/>
        <w:gridCol w:w="5455"/>
      </w:tblGrid>
      <w:tr w:rsidR="00B24563" w:rsidTr="00D01489" w14:paraId="11BE7EFA" w14:textId="77777777">
        <w:tc>
          <w:tcPr>
            <w:tcW w:w="3895" w:type="dxa"/>
          </w:tcPr>
          <w:p w:rsidRPr="00992AC1" w:rsidR="00B24563" w:rsidP="00E6331D" w:rsidRDefault="00B24563" w14:paraId="36127553" w14:textId="77777777">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rsidR="00B24563" w:rsidP="00E6331D" w:rsidRDefault="00887C55" w14:paraId="7D2BBB54" w14:textId="1221B3A9">
                <w:pPr>
                  <w:spacing w:line="360" w:lineRule="auto"/>
                  <w:contextualSpacing/>
                </w:pPr>
                <w:r>
                  <w:t>School of Business and Technology</w:t>
                </w:r>
              </w:p>
            </w:tc>
          </w:sdtContent>
        </w:sdt>
      </w:tr>
      <w:tr w:rsidR="00D01489" w:rsidTr="00D01489" w14:paraId="2377CFD6" w14:textId="77777777">
        <w:tc>
          <w:tcPr>
            <w:tcW w:w="3895" w:type="dxa"/>
          </w:tcPr>
          <w:p w:rsidRPr="00992AC1" w:rsidR="00D01489" w:rsidP="00E6331D" w:rsidRDefault="00D01489" w14:paraId="541A013B" w14:textId="62A71EBE">
            <w:pPr>
              <w:spacing w:line="360" w:lineRule="auto"/>
              <w:contextualSpacing/>
              <w:rPr>
                <w:b/>
              </w:rPr>
            </w:pPr>
            <w:r>
              <w:rPr>
                <w:b/>
              </w:rPr>
              <w:t>Program or Certificate</w:t>
            </w:r>
          </w:p>
        </w:tc>
        <w:tc>
          <w:tcPr>
            <w:tcW w:w="5455" w:type="dxa"/>
          </w:tcPr>
          <w:p w:rsidRPr="00B227AF" w:rsidR="00D01489" w:rsidP="00E6331D" w:rsidRDefault="00887C55" w14:paraId="04AE080F" w14:textId="3DBD5565">
            <w:pPr>
              <w:spacing w:line="360" w:lineRule="auto"/>
              <w:contextualSpacing/>
              <w:rPr>
                <w:color w:val="FF0000"/>
              </w:rPr>
            </w:pPr>
            <w:r>
              <w:rPr>
                <w:color w:val="FF0000"/>
              </w:rPr>
              <w:t xml:space="preserve">Network </w:t>
            </w:r>
            <w:r w:rsidR="00A70CD7">
              <w:rPr>
                <w:color w:val="FF0000"/>
              </w:rPr>
              <w:t>Security Certificate</w:t>
            </w:r>
          </w:p>
        </w:tc>
      </w:tr>
      <w:tr w:rsidR="00B24563" w:rsidTr="00D01489" w14:paraId="4FC64C38" w14:textId="77777777">
        <w:tc>
          <w:tcPr>
            <w:tcW w:w="3895" w:type="dxa"/>
          </w:tcPr>
          <w:p w:rsidRPr="00992AC1" w:rsidR="00B24563" w:rsidP="00E6331D" w:rsidRDefault="00B24563" w14:paraId="466D1AE9" w14:textId="77777777">
            <w:pPr>
              <w:spacing w:line="360" w:lineRule="auto"/>
              <w:contextualSpacing/>
              <w:rPr>
                <w:b/>
              </w:rPr>
            </w:pPr>
            <w:r w:rsidRPr="00992AC1">
              <w:rPr>
                <w:b/>
              </w:rPr>
              <w:t>Proposed by (faculty only)</w:t>
            </w:r>
          </w:p>
        </w:tc>
        <w:tc>
          <w:tcPr>
            <w:tcW w:w="5455" w:type="dxa"/>
          </w:tcPr>
          <w:p w:rsidRPr="00B227AF" w:rsidR="00B24563" w:rsidP="00E6331D" w:rsidRDefault="00887C55" w14:paraId="62AE3223" w14:textId="635E78A8">
            <w:pPr>
              <w:spacing w:line="360" w:lineRule="auto"/>
              <w:contextualSpacing/>
              <w:rPr>
                <w:color w:val="FF0000"/>
              </w:rPr>
            </w:pPr>
            <w:r>
              <w:rPr>
                <w:color w:val="FF0000"/>
              </w:rPr>
              <w:t>Mary Myers, Melinda Lyles</w:t>
            </w:r>
          </w:p>
        </w:tc>
      </w:tr>
      <w:tr w:rsidR="00B24563" w:rsidTr="00D01489" w14:paraId="7589E287" w14:textId="77777777">
        <w:tc>
          <w:tcPr>
            <w:tcW w:w="3895" w:type="dxa"/>
          </w:tcPr>
          <w:p w:rsidRPr="00992AC1" w:rsidR="00B24563" w:rsidP="00E6331D" w:rsidRDefault="00B24563" w14:paraId="0566E294" w14:textId="77777777">
            <w:pPr>
              <w:spacing w:line="360" w:lineRule="auto"/>
              <w:contextualSpacing/>
              <w:rPr>
                <w:b/>
              </w:rPr>
            </w:pPr>
            <w:r w:rsidRPr="00992AC1">
              <w:rPr>
                <w:b/>
              </w:rPr>
              <w:t>Presenter (faculty only)</w:t>
            </w:r>
          </w:p>
        </w:tc>
        <w:tc>
          <w:tcPr>
            <w:tcW w:w="5455" w:type="dxa"/>
          </w:tcPr>
          <w:p w:rsidRPr="00B227AF" w:rsidR="00B24563" w:rsidP="00E6331D" w:rsidRDefault="00887C55" w14:paraId="570F0043" w14:textId="706D9141">
            <w:pPr>
              <w:spacing w:line="360" w:lineRule="auto"/>
              <w:contextualSpacing/>
              <w:rPr>
                <w:color w:val="FF0000"/>
              </w:rPr>
            </w:pPr>
            <w:r>
              <w:rPr>
                <w:color w:val="FF0000"/>
              </w:rPr>
              <w:t>Mary Myers</w:t>
            </w:r>
          </w:p>
        </w:tc>
      </w:tr>
      <w:tr w:rsidR="0042396F" w:rsidTr="00D01489" w14:paraId="16D39166" w14:textId="77777777">
        <w:tc>
          <w:tcPr>
            <w:tcW w:w="9350" w:type="dxa"/>
            <w:gridSpan w:val="2"/>
          </w:tcPr>
          <w:p w:rsidR="0042396F" w:rsidP="00E6331D" w:rsidRDefault="0042396F" w14:paraId="45C44D3A" w14:textId="77777777">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rsidTr="00D01489" w14:paraId="7E103BA5" w14:textId="77777777">
        <w:tc>
          <w:tcPr>
            <w:tcW w:w="3895" w:type="dxa"/>
          </w:tcPr>
          <w:p w:rsidRPr="00992AC1" w:rsidR="00B24563" w:rsidP="00E6331D" w:rsidRDefault="00B24563" w14:paraId="4D7DBC0A" w14:textId="77777777">
            <w:pPr>
              <w:spacing w:line="360" w:lineRule="auto"/>
              <w:contextualSpacing/>
              <w:rPr>
                <w:b/>
              </w:rPr>
            </w:pPr>
            <w:r w:rsidRPr="00992AC1">
              <w:rPr>
                <w:b/>
              </w:rPr>
              <w:t>Submission date</w:t>
            </w:r>
          </w:p>
        </w:tc>
        <w:sdt>
          <w:sdtPr>
            <w:id w:val="1078170469"/>
            <w:placeholder>
              <w:docPart w:val="DefaultPlaceholder_1082065160"/>
            </w:placeholder>
            <w:date w:fullDate="2021-01-04T00:00:00Z">
              <w:dateFormat w:val="M/d/yyyy"/>
              <w:lid w:val="en-US"/>
              <w:storeMappedDataAs w:val="dateTime"/>
              <w:calendar w:val="gregorian"/>
            </w:date>
          </w:sdtPr>
          <w:sdtEndPr/>
          <w:sdtContent>
            <w:tc>
              <w:tcPr>
                <w:tcW w:w="5455" w:type="dxa"/>
              </w:tcPr>
              <w:p w:rsidR="00B24563" w:rsidP="00E6331D" w:rsidRDefault="00887C55" w14:paraId="6BA39822" w14:textId="49A36CC3">
                <w:pPr>
                  <w:spacing w:line="360" w:lineRule="auto"/>
                  <w:contextualSpacing/>
                </w:pPr>
                <w:r>
                  <w:t>1/</w:t>
                </w:r>
                <w:r w:rsidR="00F604F9">
                  <w:t>4</w:t>
                </w:r>
                <w:r>
                  <w:t>/2021</w:t>
                </w:r>
              </w:p>
            </w:tc>
          </w:sdtContent>
        </w:sdt>
      </w:tr>
    </w:tbl>
    <w:p w:rsidR="00603D2C" w:rsidP="00E415BC" w:rsidRDefault="00603D2C" w14:paraId="6851CC2E" w14:textId="77777777">
      <w:pPr>
        <w:contextualSpacing/>
        <w:rPr>
          <w:b/>
          <w:sz w:val="24"/>
          <w:u w:val="single"/>
        </w:rPr>
      </w:pPr>
    </w:p>
    <w:p w:rsidR="00E415BC" w:rsidP="00E415BC" w:rsidRDefault="00E415BC" w14:paraId="312F6FEE" w14:textId="29D84167">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rsidRPr="00052936" w:rsidR="00E415BC" w:rsidP="00E415BC" w:rsidRDefault="00E415BC" w14:paraId="03E5BF41" w14:textId="12F87DC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rsidTr="004F5592" w14:paraId="67A50704" w14:textId="77777777">
        <w:tc>
          <w:tcPr>
            <w:tcW w:w="4788" w:type="dxa"/>
          </w:tcPr>
          <w:p w:rsidRPr="00992AC1" w:rsidR="00E415BC" w:rsidP="004F5592" w:rsidRDefault="00E415BC" w14:paraId="1FE6C029" w14:textId="77777777">
            <w:pPr>
              <w:spacing w:line="360" w:lineRule="auto"/>
              <w:contextualSpacing/>
              <w:rPr>
                <w:b/>
              </w:rPr>
            </w:pPr>
            <w:r w:rsidRPr="00992AC1">
              <w:rPr>
                <w:b/>
              </w:rPr>
              <w:lastRenderedPageBreak/>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rsidR="00E415BC" w:rsidP="004F5592" w:rsidRDefault="00887C55" w14:paraId="7266AA6D" w14:textId="0499E7F7">
                <w:pPr>
                  <w:spacing w:line="360" w:lineRule="auto"/>
                  <w:contextualSpacing/>
                </w:pPr>
                <w:r>
                  <w:t>Fall 2021</w:t>
                </w:r>
              </w:p>
            </w:tc>
          </w:sdtContent>
        </w:sdt>
      </w:tr>
      <w:tr w:rsidR="00E415BC" w:rsidTr="004F5592" w14:paraId="5E5FCE31" w14:textId="77777777">
        <w:tc>
          <w:tcPr>
            <w:tcW w:w="9576" w:type="dxa"/>
            <w:gridSpan w:val="2"/>
          </w:tcPr>
          <w:p w:rsidR="00E415BC" w:rsidP="004F5592" w:rsidRDefault="00E415BC" w14:paraId="410B0230" w14:textId="77777777">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rsidTr="004F5592" w14:paraId="7960159B" w14:textId="77777777">
        <w:tc>
          <w:tcPr>
            <w:tcW w:w="9576" w:type="dxa"/>
            <w:gridSpan w:val="2"/>
          </w:tcPr>
          <w:p w:rsidRPr="00E75169" w:rsidR="00E415BC" w:rsidP="004F5592" w:rsidRDefault="00E415BC" w14:paraId="1C761714" w14:textId="77777777">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rsidR="00E415BC" w:rsidP="00E415BC" w:rsidRDefault="00E415BC" w14:paraId="7629D61D" w14:textId="77777777">
      <w:pPr>
        <w:contextualSpacing/>
        <w:rPr>
          <w:b/>
          <w:caps/>
        </w:rPr>
      </w:pPr>
    </w:p>
    <w:tbl>
      <w:tblPr>
        <w:tblStyle w:val="TableGrid"/>
        <w:tblW w:w="0" w:type="auto"/>
        <w:tblLook w:val="04A0" w:firstRow="1" w:lastRow="0" w:firstColumn="1" w:lastColumn="0" w:noHBand="0" w:noVBand="1"/>
      </w:tblPr>
      <w:tblGrid>
        <w:gridCol w:w="9350"/>
      </w:tblGrid>
      <w:tr w:rsidR="00E415BC" w:rsidTr="00603D2C" w14:paraId="03F203F8" w14:textId="77777777">
        <w:tc>
          <w:tcPr>
            <w:tcW w:w="9350" w:type="dxa"/>
          </w:tcPr>
          <w:p w:rsidRPr="00992AC1" w:rsidR="00E415BC" w:rsidP="004F5592" w:rsidRDefault="00E415BC" w14:paraId="667DD219" w14:textId="77777777">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rsidTr="00603D2C" w14:paraId="64A85DF4" w14:textId="77777777">
        <w:tc>
          <w:tcPr>
            <w:tcW w:w="9350" w:type="dxa"/>
          </w:tcPr>
          <w:p w:rsidRPr="00E75169" w:rsidR="00E415BC" w:rsidP="004F5592" w:rsidRDefault="00887C55" w14:paraId="768EF05F" w14:textId="7204297A">
            <w:pPr>
              <w:spacing w:line="360" w:lineRule="auto"/>
              <w:contextualSpacing/>
              <w:rPr>
                <w:color w:val="FF0000"/>
              </w:rPr>
            </w:pPr>
            <w:r>
              <w:rPr>
                <w:color w:val="FF0000"/>
              </w:rPr>
              <w:t>Mary Myers, Melinda Lyles, Fred Bruno</w:t>
            </w:r>
          </w:p>
        </w:tc>
      </w:tr>
    </w:tbl>
    <w:p w:rsidR="00BB3423" w:rsidP="00E6331D" w:rsidRDefault="00BB3423" w14:paraId="2A2933C8" w14:textId="77777777">
      <w:pPr>
        <w:contextualSpacing/>
      </w:pPr>
    </w:p>
    <w:p w:rsidR="00B24563" w:rsidP="00E6331D" w:rsidRDefault="00B24563" w14:paraId="18C595D1" w14:textId="77777777">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7042"/>
        <w:gridCol w:w="2308"/>
      </w:tblGrid>
      <w:tr w:rsidR="00EA26F1" w:rsidTr="002057D6" w14:paraId="22F8CEEF" w14:textId="77777777">
        <w:tc>
          <w:tcPr>
            <w:tcW w:w="6925" w:type="dxa"/>
            <w:tcMar/>
          </w:tcPr>
          <w:p w:rsidRPr="00D80498" w:rsidR="00EA26F1" w:rsidP="004360C5" w:rsidRDefault="00EA26F1" w14:paraId="6F113097" w14:textId="77777777">
            <w:pPr>
              <w:spacing w:line="360" w:lineRule="auto"/>
              <w:contextualSpacing/>
              <w:rPr>
                <w:b/>
              </w:rPr>
            </w:pPr>
            <w:r w:rsidRPr="00D80498">
              <w:rPr>
                <w:b/>
              </w:rPr>
              <w:t>Do any of the changes affect the AA focus? (If so, a Change of Program proposal is also needed.)</w:t>
            </w:r>
          </w:p>
        </w:tc>
        <w:tc>
          <w:tcPr>
            <w:tcW w:w="2425" w:type="dxa"/>
            <w:tcMar/>
          </w:tcPr>
          <w:p w:rsidRPr="00D80498" w:rsidR="00EA26F1" w:rsidP="004360C5" w:rsidRDefault="00EA26F1" w14:paraId="0181FD81" w14:textId="77777777">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hint="eastAsia" w:ascii="MS Gothic" w:hAnsi="MS Gothic" w:eastAsia="MS Gothic"/>
                    <w:color w:val="FF0000"/>
                  </w:rPr>
                  <w:t>☐</w:t>
                </w:r>
              </w:sdtContent>
            </w:sdt>
            <w:r w:rsidRPr="00D80498">
              <w:rPr>
                <w:color w:val="FF0000"/>
              </w:rPr>
              <w:t xml:space="preserve">     Yes </w:t>
            </w:r>
          </w:p>
          <w:p w:rsidRPr="00D80498" w:rsidR="00EA26F1" w:rsidP="004360C5" w:rsidRDefault="00EA26F1" w14:paraId="72E70006" w14:textId="459263A3">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887C55">
                  <w:rPr>
                    <w:rFonts w:hint="eastAsia" w:ascii="MS Gothic" w:hAnsi="MS Gothic" w:eastAsia="MS Gothic"/>
                    <w:color w:val="FF0000"/>
                  </w:rPr>
                  <w:t>☒</w:t>
                </w:r>
              </w:sdtContent>
            </w:sdt>
            <w:r w:rsidRPr="00D80498">
              <w:rPr>
                <w:color w:val="FF0000"/>
              </w:rPr>
              <w:t xml:space="preserve">     No</w:t>
            </w:r>
          </w:p>
        </w:tc>
      </w:tr>
      <w:tr w:rsidRPr="00EA26F1" w:rsidR="00EA26F1" w:rsidTr="002057D6" w14:paraId="60BABF6F" w14:textId="77777777">
        <w:tc>
          <w:tcPr>
            <w:tcW w:w="6925" w:type="dxa"/>
            <w:tcMar/>
          </w:tcPr>
          <w:p w:rsidRPr="00D80498" w:rsidR="00EA26F1" w:rsidP="004360C5" w:rsidRDefault="00EA26F1" w14:paraId="3E27634B" w14:textId="77777777">
            <w:pPr>
              <w:spacing w:line="360" w:lineRule="auto"/>
              <w:contextualSpacing/>
              <w:rPr>
                <w:b/>
              </w:rPr>
            </w:pPr>
            <w:r w:rsidRPr="00D80498">
              <w:rPr>
                <w:b/>
              </w:rPr>
              <w:t>Have the deans of the General Studies been contacted/consulted?</w:t>
            </w:r>
          </w:p>
        </w:tc>
        <w:tc>
          <w:tcPr>
            <w:tcW w:w="2425" w:type="dxa"/>
            <w:tcMar/>
          </w:tcPr>
          <w:p w:rsidRPr="00D80498" w:rsidR="00EA26F1" w:rsidP="004360C5" w:rsidRDefault="00EA26F1" w14:paraId="0818FE21" w14:textId="77777777">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hint="eastAsia" w:ascii="MS Gothic" w:hAnsi="MS Gothic" w:eastAsia="MS Gothic"/>
                    <w:color w:val="FF0000"/>
                  </w:rPr>
                  <w:t>☐</w:t>
                </w:r>
              </w:sdtContent>
            </w:sdt>
            <w:r w:rsidRPr="00D80498">
              <w:rPr>
                <w:color w:val="FF0000"/>
              </w:rPr>
              <w:t xml:space="preserve">     Yes </w:t>
            </w:r>
          </w:p>
          <w:p w:rsidRPr="00D80498" w:rsidR="00EA26F1" w:rsidP="004360C5" w:rsidRDefault="00EA26F1" w14:paraId="41D9EF36" w14:textId="11978056">
            <w:pPr>
              <w:spacing w:line="360" w:lineRule="auto"/>
              <w:contextualSpacing/>
              <w:rPr>
                <w:color w:val="FF0000"/>
              </w:rPr>
            </w:pPr>
            <w:r w:rsidRPr="00D80498">
              <w:rPr>
                <w:color w:val="FF0000"/>
              </w:rPr>
              <w:t xml:space="preserve">  </w:t>
            </w:r>
            <w:sdt>
              <w:sdtPr>
                <w:rPr>
                  <w:color w:val="FF0000"/>
                </w:rPr>
                <w:id w:val="179401402"/>
                <w14:checkbox>
                  <w14:checked w14:val="1"/>
                  <w14:checkedState w14:val="2612" w14:font="MS Gothic"/>
                  <w14:uncheckedState w14:val="2610" w14:font="MS Gothic"/>
                </w14:checkbox>
              </w:sdtPr>
              <w:sdtEndPr/>
              <w:sdtContent>
                <w:r w:rsidR="00887C55">
                  <w:rPr>
                    <w:rFonts w:hint="eastAsia" w:ascii="MS Gothic" w:hAnsi="MS Gothic" w:eastAsia="MS Gothic"/>
                    <w:color w:val="FF0000"/>
                  </w:rPr>
                  <w:t>☒</w:t>
                </w:r>
              </w:sdtContent>
            </w:sdt>
            <w:r w:rsidRPr="00D80498">
              <w:rPr>
                <w:color w:val="FF0000"/>
              </w:rPr>
              <w:t xml:space="preserve">     No</w:t>
            </w:r>
          </w:p>
        </w:tc>
      </w:tr>
      <w:tr w:rsidR="00EA26F1" w:rsidTr="002057D6" w14:paraId="42E7273C" w14:textId="77777777">
        <w:tc>
          <w:tcPr>
            <w:tcW w:w="6925" w:type="dxa"/>
            <w:tcMar/>
          </w:tcPr>
          <w:p w:rsidRPr="00D80498" w:rsidR="00EA26F1" w:rsidP="004360C5" w:rsidRDefault="00EA26F1" w14:paraId="774EF6D6" w14:textId="77777777">
            <w:pPr>
              <w:spacing w:line="360" w:lineRule="auto"/>
              <w:contextualSpacing/>
              <w:rPr>
                <w:b/>
              </w:rPr>
            </w:pPr>
            <w:r w:rsidRPr="00D80498">
              <w:rPr>
                <w:b/>
              </w:rPr>
              <w:t>Have you attached an updated catalog page?</w:t>
            </w:r>
          </w:p>
        </w:tc>
        <w:tc>
          <w:tcPr>
            <w:tcW w:w="2425" w:type="dxa"/>
            <w:tcMar/>
          </w:tcPr>
          <w:p w:rsidRPr="00D80498" w:rsidR="00EA26F1" w:rsidP="004360C5" w:rsidRDefault="00EA26F1" w14:paraId="2B607710" w14:textId="6B282B9F">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887C55">
                  <w:rPr>
                    <w:rFonts w:hint="eastAsia" w:ascii="MS Gothic" w:hAnsi="MS Gothic" w:eastAsia="MS Gothic"/>
                    <w:color w:val="FF0000"/>
                  </w:rPr>
                  <w:t>☒</w:t>
                </w:r>
              </w:sdtContent>
            </w:sdt>
            <w:r w:rsidRPr="00D80498">
              <w:rPr>
                <w:color w:val="FF0000"/>
              </w:rPr>
              <w:t xml:space="preserve">     Yes </w:t>
            </w:r>
          </w:p>
          <w:p w:rsidRPr="00D80498" w:rsidR="00EA26F1" w:rsidP="004360C5" w:rsidRDefault="00EA26F1" w14:paraId="2EC47C74" w14:textId="77777777">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hint="eastAsia" w:ascii="MS Gothic" w:hAnsi="MS Gothic" w:eastAsia="MS Gothic"/>
                    <w:color w:val="FF0000"/>
                  </w:rPr>
                  <w:t>☐</w:t>
                </w:r>
              </w:sdtContent>
            </w:sdt>
            <w:r w:rsidRPr="00D80498">
              <w:rPr>
                <w:color w:val="FF0000"/>
              </w:rPr>
              <w:t xml:space="preserve">     No</w:t>
            </w:r>
          </w:p>
        </w:tc>
      </w:tr>
      <w:tr w:rsidR="00164BC9" w:rsidTr="002057D6" w14:paraId="5C266626" w14:textId="77777777">
        <w:tc>
          <w:tcPr>
            <w:tcW w:w="6925" w:type="dxa"/>
            <w:tcMar/>
          </w:tcPr>
          <w:p w:rsidRPr="00992AC1" w:rsidR="00164BC9" w:rsidP="00164BC9" w:rsidRDefault="00164BC9" w14:paraId="016C6B72" w14:textId="77777777">
            <w:pPr>
              <w:spacing w:line="360" w:lineRule="auto"/>
              <w:contextualSpacing/>
              <w:rPr>
                <w:b/>
              </w:rPr>
            </w:pPr>
            <w:r w:rsidRPr="00992AC1">
              <w:rPr>
                <w:b/>
              </w:rPr>
              <w:t>Change of School, Division, or Department</w:t>
            </w:r>
          </w:p>
        </w:tc>
        <w:tc>
          <w:tcPr>
            <w:tcW w:w="2425" w:type="dxa"/>
            <w:tcMar/>
          </w:tcPr>
          <w:p w:rsidRPr="00B227AF" w:rsidR="00164BC9" w:rsidP="00164BC9" w:rsidRDefault="00603D2C" w14:paraId="37629622" w14:textId="58675DA7">
            <w:pPr>
              <w:spacing w:line="360" w:lineRule="auto"/>
              <w:contextualSpacing/>
              <w:rPr>
                <w:color w:val="FF0000"/>
              </w:rPr>
            </w:pPr>
            <w:r>
              <w:rPr>
                <w:color w:val="FF0000"/>
              </w:rPr>
              <w:t>N/A</w:t>
            </w:r>
          </w:p>
        </w:tc>
      </w:tr>
      <w:tr w:rsidR="00B24563" w:rsidTr="002057D6" w14:paraId="1D1A02A9" w14:textId="77777777">
        <w:tc>
          <w:tcPr>
            <w:tcW w:w="6925" w:type="dxa"/>
            <w:tcMar/>
          </w:tcPr>
          <w:p w:rsidRPr="00164BC9" w:rsidR="0042396F" w:rsidP="00164BC9" w:rsidRDefault="00B24563" w14:paraId="4829B644" w14:textId="77777777">
            <w:pPr>
              <w:spacing w:line="360" w:lineRule="auto"/>
              <w:contextualSpacing/>
              <w:rPr>
                <w:b/>
              </w:rPr>
            </w:pPr>
            <w:r w:rsidRPr="00992AC1">
              <w:rPr>
                <w:b/>
              </w:rPr>
              <w:t xml:space="preserve">Change to </w:t>
            </w:r>
            <w:r w:rsidR="00164BC9">
              <w:rPr>
                <w:b/>
              </w:rPr>
              <w:t>program or certificate name</w:t>
            </w:r>
          </w:p>
        </w:tc>
        <w:tc>
          <w:tcPr>
            <w:tcW w:w="2425" w:type="dxa"/>
            <w:tcMar/>
          </w:tcPr>
          <w:p w:rsidR="00B24563" w:rsidP="00164BC9" w:rsidRDefault="00603D2C" w14:paraId="03422F37" w14:textId="027AB3FA">
            <w:pPr>
              <w:spacing w:line="360" w:lineRule="auto"/>
              <w:contextualSpacing/>
            </w:pPr>
            <w:r>
              <w:t>N/A</w:t>
            </w:r>
          </w:p>
        </w:tc>
      </w:tr>
      <w:tr w:rsidR="00164BC9" w:rsidTr="002057D6" w14:paraId="2A3D975E" w14:textId="77777777">
        <w:tc>
          <w:tcPr>
            <w:tcW w:w="9350" w:type="dxa"/>
            <w:gridSpan w:val="2"/>
            <w:tcMar/>
          </w:tcPr>
          <w:p w:rsidR="00164BC9" w:rsidP="00164BC9" w:rsidRDefault="00164BC9" w14:paraId="09E4D149" w14:textId="77777777">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rsidTr="002057D6" w14:paraId="3AD9D0CC" w14:textId="77777777">
        <w:tc>
          <w:tcPr>
            <w:tcW w:w="9350" w:type="dxa"/>
            <w:gridSpan w:val="2"/>
            <w:tcMar/>
          </w:tcPr>
          <w:p w:rsidRPr="00B227AF" w:rsidR="00164BC9" w:rsidP="0012226B" w:rsidRDefault="00603D2C" w14:paraId="17E4AD52" w14:textId="64BC6D94">
            <w:pPr>
              <w:spacing w:line="360" w:lineRule="auto"/>
              <w:contextualSpacing/>
              <w:rPr>
                <w:color w:val="FF0000"/>
              </w:rPr>
            </w:pPr>
            <w:r>
              <w:rPr>
                <w:color w:val="FF0000"/>
              </w:rPr>
              <w:t>N/A</w:t>
            </w:r>
          </w:p>
        </w:tc>
      </w:tr>
      <w:tr w:rsidR="0012226B" w:rsidTr="002057D6" w14:paraId="1CB5CA40" w14:textId="77777777">
        <w:tc>
          <w:tcPr>
            <w:tcW w:w="9350" w:type="dxa"/>
            <w:gridSpan w:val="2"/>
            <w:tcMar/>
          </w:tcPr>
          <w:p w:rsidR="0012226B" w:rsidP="00E6331D" w:rsidRDefault="0012226B" w14:paraId="512BE9D1" w14:textId="77777777">
            <w:pPr>
              <w:spacing w:line="360" w:lineRule="auto"/>
              <w:contextualSpacing/>
            </w:pPr>
            <w:r>
              <w:rPr>
                <w:b/>
              </w:rPr>
              <w:t>List below, any changes to the General Education requirements.  Include course titles and credits if applicable</w:t>
            </w:r>
            <w:r w:rsidR="00E152A2">
              <w:rPr>
                <w:b/>
              </w:rPr>
              <w:t>.</w:t>
            </w:r>
          </w:p>
        </w:tc>
      </w:tr>
      <w:tr w:rsidR="0012226B" w:rsidTr="002057D6" w14:paraId="38042E47" w14:textId="77777777">
        <w:tc>
          <w:tcPr>
            <w:tcW w:w="9350" w:type="dxa"/>
            <w:gridSpan w:val="2"/>
            <w:tcMar/>
          </w:tcPr>
          <w:p w:rsidR="0012226B" w:rsidP="00E152A2" w:rsidRDefault="00603D2C" w14:paraId="051CAC21" w14:textId="4E1490EB">
            <w:pPr>
              <w:spacing w:line="360" w:lineRule="auto"/>
              <w:contextualSpacing/>
            </w:pPr>
            <w:r>
              <w:t>N/A</w:t>
            </w:r>
          </w:p>
        </w:tc>
      </w:tr>
      <w:tr w:rsidR="00E152A2" w:rsidTr="002057D6" w14:paraId="5199699C" w14:textId="77777777">
        <w:tc>
          <w:tcPr>
            <w:tcW w:w="9350" w:type="dxa"/>
            <w:gridSpan w:val="2"/>
            <w:tcMar/>
          </w:tcPr>
          <w:p w:rsidRPr="0042396F" w:rsidR="00E152A2" w:rsidP="00E6331D" w:rsidRDefault="00E152A2" w14:paraId="13702DCA" w14:textId="77777777">
            <w:pPr>
              <w:spacing w:line="360" w:lineRule="auto"/>
              <w:contextualSpacing/>
            </w:pPr>
            <w:r>
              <w:rPr>
                <w:b/>
              </w:rPr>
              <w:t xml:space="preserve">List below, any changes to the program or </w:t>
            </w:r>
            <w:r w:rsidRPr="00603D2C">
              <w:rPr>
                <w:b/>
                <w:color w:val="FF0000"/>
              </w:rPr>
              <w:t xml:space="preserve">certificate Core requirements.  </w:t>
            </w:r>
            <w:r>
              <w:rPr>
                <w:b/>
              </w:rPr>
              <w:t>Include course titles and credits if applicable.</w:t>
            </w:r>
          </w:p>
        </w:tc>
      </w:tr>
      <w:tr w:rsidR="00E152A2" w:rsidTr="002057D6" w14:paraId="04FA5DF4" w14:textId="77777777">
        <w:tc>
          <w:tcPr>
            <w:tcW w:w="9350" w:type="dxa"/>
            <w:gridSpan w:val="2"/>
            <w:tcMar/>
          </w:tcPr>
          <w:p w:rsidR="00E152A2" w:rsidP="00E152A2" w:rsidRDefault="00BC164D" w14:paraId="33DF542F" w14:textId="72046D4C">
            <w:pPr>
              <w:spacing w:line="360" w:lineRule="auto"/>
              <w:contextualSpacing/>
              <w:rPr>
                <w:color w:val="FF0000"/>
              </w:rPr>
            </w:pPr>
            <w:r>
              <w:rPr>
                <w:color w:val="FF0000"/>
              </w:rPr>
              <w:t>Add</w:t>
            </w:r>
            <w:r w:rsidR="00603D2C">
              <w:rPr>
                <w:color w:val="FF0000"/>
              </w:rPr>
              <w:t>:</w:t>
            </w:r>
            <w:r>
              <w:rPr>
                <w:color w:val="FF0000"/>
              </w:rPr>
              <w:t xml:space="preserve"> </w:t>
            </w:r>
            <w:r w:rsidR="00887C55">
              <w:rPr>
                <w:color w:val="FF0000"/>
              </w:rPr>
              <w:t>CNT</w:t>
            </w:r>
            <w:r w:rsidR="00603D2C">
              <w:rPr>
                <w:color w:val="FF0000"/>
              </w:rPr>
              <w:t xml:space="preserve"> </w:t>
            </w:r>
            <w:r w:rsidR="00887C55">
              <w:rPr>
                <w:color w:val="FF0000"/>
              </w:rPr>
              <w:t>1512 Wireless Network Administration</w:t>
            </w:r>
            <w:r w:rsidR="00603D2C">
              <w:rPr>
                <w:color w:val="FF0000"/>
              </w:rPr>
              <w:t xml:space="preserve"> – 3 credits</w:t>
            </w:r>
          </w:p>
          <w:p w:rsidR="00CE27E9" w:rsidP="00BC164D" w:rsidRDefault="00BC164D" w14:paraId="495ACB9F" w14:textId="7C1BFEDB">
            <w:pPr>
              <w:spacing w:line="360" w:lineRule="auto"/>
              <w:contextualSpacing/>
              <w:rPr>
                <w:rStyle w:val="Strong"/>
                <w:rFonts w:ascii="inherit" w:hAnsi="inherit"/>
                <w:color w:val="666666"/>
                <w:sz w:val="21"/>
                <w:szCs w:val="21"/>
                <w:bdr w:val="none" w:color="auto" w:sz="0" w:space="0" w:frame="1"/>
              </w:rPr>
            </w:pPr>
            <w:r>
              <w:rPr>
                <w:color w:val="FF0000"/>
              </w:rPr>
              <w:t xml:space="preserve">Remove </w:t>
            </w:r>
            <w:r w:rsidR="00CE27E9">
              <w:rPr>
                <w:rFonts w:ascii="inherit" w:hAnsi="inherit"/>
                <w:color w:val="666666"/>
                <w:sz w:val="21"/>
                <w:szCs w:val="21"/>
              </w:rPr>
              <w:t>Any 1000 or 2000 level CGS, CNT, COP, or CTS Prefix </w:t>
            </w:r>
            <w:r w:rsidR="00CE27E9">
              <w:rPr>
                <w:rStyle w:val="Strong"/>
                <w:rFonts w:ascii="inherit" w:hAnsi="inherit"/>
                <w:color w:val="666666"/>
                <w:sz w:val="21"/>
                <w:szCs w:val="21"/>
                <w:bdr w:val="none" w:color="auto" w:sz="0" w:space="0" w:frame="1"/>
              </w:rPr>
              <w:t>3 credits</w:t>
            </w:r>
            <w:r w:rsidR="00351A6B">
              <w:rPr>
                <w:rStyle w:val="Strong"/>
                <w:rFonts w:ascii="inherit" w:hAnsi="inherit"/>
                <w:color w:val="666666"/>
                <w:sz w:val="21"/>
                <w:szCs w:val="21"/>
                <w:bdr w:val="none" w:color="auto" w:sz="0" w:space="0" w:frame="1"/>
              </w:rPr>
              <w:t xml:space="preserve"> </w:t>
            </w:r>
          </w:p>
          <w:p w:rsidRPr="00CE27E9" w:rsidR="00603D2C" w:rsidP="00603D2C" w:rsidRDefault="00603D2C" w14:paraId="439FF90D" w14:textId="68531DE6">
            <w:pPr>
              <w:spacing w:line="360" w:lineRule="auto"/>
              <w:contextualSpacing/>
              <w:rPr>
                <w:rFonts w:ascii="inherit" w:hAnsi="inherit" w:eastAsia="Times New Roman" w:cs="Times New Roman"/>
                <w:color w:val="666666"/>
                <w:sz w:val="21"/>
                <w:szCs w:val="21"/>
              </w:rPr>
            </w:pPr>
            <w:r>
              <w:rPr>
                <w:color w:val="FF0000"/>
              </w:rPr>
              <w:t>Remove</w:t>
            </w:r>
            <w:r>
              <w:rPr>
                <w:color w:val="FF0000"/>
              </w:rPr>
              <w:t xml:space="preserve"> </w:t>
            </w:r>
            <w:r w:rsidRPr="00CE27E9">
              <w:rPr>
                <w:rFonts w:ascii="inherit" w:hAnsi="inherit" w:eastAsia="Times New Roman" w:cs="Times New Roman"/>
                <w:color w:val="666666"/>
                <w:sz w:val="21"/>
                <w:szCs w:val="21"/>
              </w:rPr>
              <w:t>SLS 1331 - Personal Business Skills 3 credits or SLS 1515 - Cornerstone Experience 3 credits</w:t>
            </w:r>
          </w:p>
          <w:p w:rsidR="00CE27E9" w:rsidP="002057D6" w:rsidRDefault="00603D2C" w14:paraId="16094937" w14:textId="0EFE51BD">
            <w:pPr>
              <w:pStyle w:val="Normal"/>
              <w:shd w:val="clear" w:color="auto" w:fill="FFFFFF" w:themeFill="background1"/>
              <w:textAlignment w:val="baseline"/>
              <w:rPr>
                <w:color w:val="FF0000"/>
              </w:rPr>
            </w:pPr>
            <w:r w:rsidR="00603D2C">
              <w:rPr>
                <w:color w:val="FF0000"/>
              </w:rPr>
              <w:t>Add:</w:t>
            </w:r>
            <w:r w:rsidR="00603D2C">
              <w:rPr>
                <w:color w:val="FF0000"/>
              </w:rPr>
              <w:t xml:space="preserve"> </w:t>
            </w:r>
            <w:r w:rsidRPr="00CE27E9" w:rsidR="00603D2C">
              <w:rPr>
                <w:color w:val="FF0000"/>
              </w:rPr>
              <w:t>Any 1000 or 2000 level course </w:t>
            </w:r>
            <w:r w:rsidR="00603D2C">
              <w:rPr>
                <w:color w:val="FF0000"/>
              </w:rPr>
              <w:t xml:space="preserve">- </w:t>
            </w:r>
            <w:r w:rsidRPr="00CE27E9" w:rsidR="00603D2C">
              <w:rPr>
                <w:color w:val="FF0000"/>
              </w:rPr>
              <w:t xml:space="preserve">3 </w:t>
            </w:r>
            <w:r w:rsidR="00603D2C">
              <w:rPr>
                <w:color w:val="FF0000"/>
              </w:rPr>
              <w:t>credits</w:t>
            </w:r>
            <w:r w:rsidR="35C47E3C">
              <w:drawing>
                <wp:inline wp14:editId="002057D6" wp14:anchorId="1D7D0F8F">
                  <wp:extent cx="5600064" cy="2238375"/>
                  <wp:effectExtent l="76200" t="76200" r="133985" b="123825"/>
                  <wp:docPr id="228926551" name="Picture 1" title=""/>
                  <wp:cNvGraphicFramePr>
                    <a:graphicFrameLocks noChangeAspect="1"/>
                  </wp:cNvGraphicFramePr>
                  <a:graphic>
                    <a:graphicData uri="http://schemas.openxmlformats.org/drawingml/2006/picture">
                      <pic:pic>
                        <pic:nvPicPr>
                          <pic:cNvPr id="0" name="Picture 1"/>
                          <pic:cNvPicPr/>
                        </pic:nvPicPr>
                        <pic:blipFill>
                          <a:blip r:embed="Rea8a1b5a61554168">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5600064" cy="2238375"/>
                          </a:xfrm>
                          <a:prstGeom xmlns:a="http://schemas.openxmlformats.org/drawingml/2006/main" prst="rect">
                            <a:avLst/>
                          </a:prstGeom>
                          <a:ln xmlns:a="http://schemas.openxmlformats.org/drawingml/2006/main" w="38100" cap="sq">
                            <a:solidFill>
                              <a:srgbClr val="000000"/>
                            </a:solidFill>
                            <a:prstDash val="solid"/>
                            <a:miter lim="800000"/>
                          </a:ln>
                          <a:effectLst xmlns:a="http://schemas.openxmlformats.org/drawingml/2006/main">
                            <a:outerShdw blurRad="50800" dist="38100" dir="2700000" algn="tl" rotWithShape="0">
                              <a:srgbClr val="000000">
                                <a:alpha val="43000"/>
                              </a:srgbClr>
                            </a:outerShdw>
                          </a:effectLst>
                        </pic:spPr>
                      </pic:pic>
                    </a:graphicData>
                  </a:graphic>
                </wp:inline>
              </w:drawing>
            </w:r>
          </w:p>
          <w:p w:rsidRPr="00603D2C" w:rsidR="00603D2C" w:rsidP="00603D2C" w:rsidRDefault="00603D2C" w14:paraId="05756D9A" w14:textId="199F799D">
            <w:pPr>
              <w:shd w:val="clear" w:color="auto" w:fill="FFFFFF"/>
              <w:textAlignment w:val="baseline"/>
              <w:rPr>
                <w:color w:val="FF0000"/>
              </w:rPr>
            </w:pPr>
          </w:p>
        </w:tc>
      </w:tr>
      <w:tr w:rsidR="00E152A2" w:rsidTr="002057D6" w14:paraId="6D1A5747" w14:textId="77777777">
        <w:tc>
          <w:tcPr>
            <w:tcW w:w="9350" w:type="dxa"/>
            <w:gridSpan w:val="2"/>
            <w:tcMar/>
          </w:tcPr>
          <w:p w:rsidR="00E152A2" w:rsidP="00E152A2" w:rsidRDefault="00E152A2" w14:paraId="13F3052D" w14:textId="77777777">
            <w:pPr>
              <w:spacing w:line="360" w:lineRule="auto"/>
              <w:contextualSpacing/>
            </w:pPr>
            <w:r>
              <w:rPr>
                <w:b/>
              </w:rPr>
              <w:t>List below, any changes to the program or certificate Elective requirements.  Include course titles and credits if applicable.</w:t>
            </w:r>
          </w:p>
        </w:tc>
      </w:tr>
      <w:tr w:rsidR="00E152A2" w:rsidTr="002057D6" w14:paraId="764CB7C4" w14:textId="77777777">
        <w:tc>
          <w:tcPr>
            <w:tcW w:w="9350" w:type="dxa"/>
            <w:gridSpan w:val="2"/>
            <w:tcMar/>
          </w:tcPr>
          <w:p w:rsidRPr="0042396F" w:rsidR="00CE27E9" w:rsidP="00603D2C" w:rsidRDefault="00603D2C" w14:paraId="26932705" w14:textId="4F3D5D1B">
            <w:pPr>
              <w:shd w:val="clear" w:color="auto" w:fill="FFFFFF"/>
              <w:textAlignment w:val="baseline"/>
            </w:pPr>
            <w:r>
              <w:t>N/A</w:t>
            </w:r>
          </w:p>
        </w:tc>
      </w:tr>
      <w:tr w:rsidR="00E152A2" w:rsidTr="002057D6" w14:paraId="4F53D7BC" w14:textId="77777777">
        <w:tc>
          <w:tcPr>
            <w:tcW w:w="9350" w:type="dxa"/>
            <w:gridSpan w:val="2"/>
            <w:tcMar/>
          </w:tcPr>
          <w:p w:rsidRPr="00BF6A71" w:rsidR="00E152A2" w:rsidP="00E152A2" w:rsidRDefault="00E152A2" w14:paraId="7832C8F2" w14:textId="77777777">
            <w:pPr>
              <w:spacing w:line="360" w:lineRule="auto"/>
              <w:contextualSpacing/>
              <w:rPr>
                <w:color w:val="FF0000"/>
              </w:rPr>
            </w:pPr>
            <w:r>
              <w:rPr>
                <w:b/>
              </w:rPr>
              <w:t xml:space="preserve">List below, any other changes to the program or certificate requirements.  </w:t>
            </w:r>
          </w:p>
        </w:tc>
      </w:tr>
      <w:tr w:rsidR="00E152A2" w:rsidTr="002057D6" w14:paraId="299F740A" w14:textId="77777777">
        <w:tc>
          <w:tcPr>
            <w:tcW w:w="9350" w:type="dxa"/>
            <w:gridSpan w:val="2"/>
            <w:tcMar/>
          </w:tcPr>
          <w:p w:rsidRPr="00E152A2" w:rsidR="00E152A2" w:rsidP="00E6331D" w:rsidRDefault="00603D2C" w14:paraId="5E882FD2" w14:textId="6D55F42C">
            <w:pPr>
              <w:spacing w:line="360" w:lineRule="auto"/>
              <w:contextualSpacing/>
              <w:rPr>
                <w:color w:val="FF0000"/>
              </w:rPr>
            </w:pPr>
            <w:r>
              <w:rPr>
                <w:color w:val="FF0000"/>
              </w:rPr>
              <w:t>N/A</w:t>
            </w:r>
          </w:p>
        </w:tc>
      </w:tr>
      <w:tr w:rsidR="0004692F" w:rsidTr="002057D6" w14:paraId="30CD9013" w14:textId="77777777">
        <w:tc>
          <w:tcPr>
            <w:tcW w:w="6925" w:type="dxa"/>
            <w:tcMar/>
          </w:tcPr>
          <w:p w:rsidRPr="00992AC1" w:rsidR="0004692F" w:rsidP="00E6331D" w:rsidRDefault="00E152A2" w14:paraId="65337AEC" w14:textId="77777777">
            <w:pPr>
              <w:spacing w:line="360" w:lineRule="auto"/>
              <w:contextualSpacing/>
              <w:rPr>
                <w:b/>
              </w:rPr>
            </w:pPr>
            <w:r>
              <w:rPr>
                <w:b/>
              </w:rPr>
              <w:t>Change to program length (credits or clock hours to complete)</w:t>
            </w:r>
          </w:p>
        </w:tc>
        <w:tc>
          <w:tcPr>
            <w:tcW w:w="2425" w:type="dxa"/>
            <w:tcMar/>
          </w:tcPr>
          <w:p w:rsidR="0004692F" w:rsidP="00E6331D" w:rsidRDefault="00603D2C" w14:paraId="23D15599" w14:textId="3DE864DE">
            <w:pPr>
              <w:spacing w:line="360" w:lineRule="auto"/>
              <w:contextualSpacing/>
            </w:pPr>
            <w:r>
              <w:t>N/A</w:t>
            </w:r>
          </w:p>
        </w:tc>
      </w:tr>
    </w:tbl>
    <w:p w:rsidR="0004692F" w:rsidP="00E6331D" w:rsidRDefault="0004692F" w14:paraId="591CE9F0" w14:textId="77777777">
      <w:pPr>
        <w:contextualSpacing/>
      </w:pPr>
    </w:p>
    <w:p w:rsidRPr="00581E94" w:rsidR="00581E94" w:rsidP="00581E94" w:rsidRDefault="00581E94" w14:paraId="45478F81" w14:textId="77777777">
      <w:pPr>
        <w:contextualSpacing/>
        <w:rPr>
          <w:b/>
          <w:color w:val="FF0000"/>
          <w:sz w:val="24"/>
          <w:szCs w:val="24"/>
        </w:rPr>
      </w:pPr>
      <w:r w:rsidRPr="00581E94">
        <w:rPr>
          <w:b/>
          <w:color w:val="FF0000"/>
          <w:sz w:val="24"/>
          <w:szCs w:val="24"/>
        </w:rPr>
        <w:t xml:space="preserve">Include </w:t>
      </w:r>
      <w:proofErr w:type="gramStart"/>
      <w:r w:rsidRPr="00581E94">
        <w:rPr>
          <w:b/>
          <w:color w:val="FF0000"/>
          <w:sz w:val="24"/>
          <w:szCs w:val="24"/>
        </w:rPr>
        <w:t>complete</w:t>
      </w:r>
      <w:proofErr w:type="gramEnd"/>
      <w:r w:rsidRPr="00581E94">
        <w:rPr>
          <w:b/>
          <w:color w:val="FF0000"/>
          <w:sz w:val="24"/>
          <w:szCs w:val="24"/>
        </w:rPr>
        <w:t xml:space="preserve"> new catalog page as an attachment. Proposals without the new catalog page will not be reviewed by the committee.</w:t>
      </w:r>
    </w:p>
    <w:p w:rsidR="00581E94" w:rsidP="00E6331D" w:rsidRDefault="00581E94" w14:paraId="6559103E" w14:textId="77777777">
      <w:pPr>
        <w:contextualSpacing/>
      </w:pPr>
    </w:p>
    <w:p w:rsidR="00970B5D" w:rsidP="00E6331D" w:rsidRDefault="00970B5D" w14:paraId="24D10633" w14:textId="77777777">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rsidRPr="006B1834" w:rsidR="00A06E40" w:rsidP="00E6331D" w:rsidRDefault="00A06E40" w14:paraId="01E786AE" w14:textId="77777777">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rsidRPr="00970B5D" w:rsidR="00E6331D" w:rsidP="00E6331D" w:rsidRDefault="00E6331D" w14:paraId="2A2684DF" w14:textId="77777777">
      <w:pPr>
        <w:contextualSpacing/>
        <w:rPr>
          <w:b/>
          <w:sz w:val="24"/>
          <w:u w:val="single"/>
        </w:rPr>
      </w:pPr>
    </w:p>
    <w:tbl>
      <w:tblPr>
        <w:tblStyle w:val="TableGrid"/>
        <w:tblW w:w="0" w:type="auto"/>
        <w:tblLook w:val="04A0" w:firstRow="1" w:lastRow="0" w:firstColumn="1" w:lastColumn="0" w:noHBand="0" w:noVBand="1"/>
      </w:tblPr>
      <w:tblGrid>
        <w:gridCol w:w="9350"/>
      </w:tblGrid>
      <w:tr w:rsidR="00970B5D" w:rsidTr="208D2BBE" w14:paraId="5CE58A72" w14:textId="77777777">
        <w:tc>
          <w:tcPr>
            <w:tcW w:w="9576" w:type="dxa"/>
            <w:tcMar/>
          </w:tcPr>
          <w:p w:rsidRPr="00992AC1" w:rsidR="00970B5D" w:rsidP="00E6331D" w:rsidRDefault="00970B5D" w14:paraId="22C439AE" w14:textId="77777777">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Pr="00992AC1" w:rsidR="00992AC1">
              <w:rPr>
                <w:b/>
              </w:rPr>
              <w:t>this proposed curriculum action</w:t>
            </w:r>
            <w:r w:rsidR="0023390C">
              <w:rPr>
                <w:b/>
              </w:rPr>
              <w:t>.</w:t>
            </w:r>
          </w:p>
        </w:tc>
      </w:tr>
      <w:tr w:rsidR="00970B5D" w:rsidTr="208D2BBE" w14:paraId="46D31686" w14:textId="77777777">
        <w:tc>
          <w:tcPr>
            <w:tcW w:w="9576" w:type="dxa"/>
            <w:tcMar/>
          </w:tcPr>
          <w:p w:rsidR="00AE5DAD" w:rsidP="00887C55" w:rsidRDefault="00887C55" w14:paraId="0A73B843" w14:textId="5436149E">
            <w:pPr>
              <w:spacing w:line="360" w:lineRule="auto"/>
              <w:contextualSpacing/>
              <w:rPr>
                <w:color w:val="FF0000"/>
              </w:rPr>
            </w:pPr>
            <w:r w:rsidRPr="208D2BBE" w:rsidR="00887C55">
              <w:rPr>
                <w:color w:val="FF0000"/>
              </w:rPr>
              <w:t xml:space="preserve">In anticipation of the new BAS in IST, we need to add a class to the </w:t>
            </w:r>
            <w:r w:rsidRPr="208D2BBE" w:rsidR="00BC164D">
              <w:rPr>
                <w:color w:val="FF0000"/>
              </w:rPr>
              <w:t xml:space="preserve">Network Security </w:t>
            </w:r>
            <w:r w:rsidRPr="208D2BBE" w:rsidR="00CE27E9">
              <w:rPr>
                <w:color w:val="FF0000"/>
              </w:rPr>
              <w:t>Certificate</w:t>
            </w:r>
            <w:r w:rsidRPr="208D2BBE" w:rsidR="00887C55">
              <w:rPr>
                <w:color w:val="FF0000"/>
              </w:rPr>
              <w:t>. The class is CNT</w:t>
            </w:r>
            <w:r w:rsidRPr="208D2BBE" w:rsidR="00603D2C">
              <w:rPr>
                <w:color w:val="FF0000"/>
              </w:rPr>
              <w:t xml:space="preserve"> </w:t>
            </w:r>
            <w:r w:rsidRPr="208D2BBE" w:rsidR="00887C55">
              <w:rPr>
                <w:color w:val="FF0000"/>
              </w:rPr>
              <w:t>1512 - Wireless Network Administration. </w:t>
            </w:r>
            <w:r w:rsidRPr="208D2BBE" w:rsidR="00BC164D">
              <w:rPr>
                <w:color w:val="FF0000"/>
              </w:rPr>
              <w:t>There is an upper-level class (</w:t>
            </w:r>
            <w:r w:rsidRPr="208D2BBE" w:rsidR="00BC164D">
              <w:rPr>
                <w:color w:val="FF0000"/>
              </w:rPr>
              <w:t>CNT</w:t>
            </w:r>
            <w:r w:rsidRPr="208D2BBE" w:rsidR="630388FD">
              <w:rPr>
                <w:color w:val="FF0000"/>
              </w:rPr>
              <w:t xml:space="preserve"> </w:t>
            </w:r>
            <w:r w:rsidRPr="208D2BBE" w:rsidR="00BC164D">
              <w:rPr>
                <w:color w:val="FF0000"/>
              </w:rPr>
              <w:t>4514 - Wireless Networks and Portable Devices</w:t>
            </w:r>
            <w:r w:rsidRPr="208D2BBE" w:rsidR="00BC164D">
              <w:rPr>
                <w:color w:val="FF0000"/>
              </w:rPr>
              <w:t>) that has CNT</w:t>
            </w:r>
            <w:r w:rsidRPr="208D2BBE" w:rsidR="674EF0BE">
              <w:rPr>
                <w:color w:val="FF0000"/>
              </w:rPr>
              <w:t xml:space="preserve"> </w:t>
            </w:r>
            <w:r w:rsidRPr="208D2BBE" w:rsidR="00BC164D">
              <w:rPr>
                <w:color w:val="FF0000"/>
              </w:rPr>
              <w:t xml:space="preserve">1512 as the prerequisite. </w:t>
            </w:r>
            <w:r w:rsidRPr="208D2BBE" w:rsidR="00BC164D">
              <w:rPr>
                <w:color w:val="FF0000"/>
              </w:rPr>
              <w:t xml:space="preserve">By adding this class to the certificate, students will not have to take an extra class when they enroll in the BAS. This course is also being added to the AS in Network Systems Technology, so students who </w:t>
            </w:r>
            <w:r w:rsidRPr="208D2BBE" w:rsidR="00BE10FE">
              <w:rPr>
                <w:color w:val="FF0000"/>
              </w:rPr>
              <w:t>continue</w:t>
            </w:r>
            <w:r w:rsidRPr="208D2BBE" w:rsidR="00BC164D">
              <w:rPr>
                <w:color w:val="FF0000"/>
              </w:rPr>
              <w:t xml:space="preserve"> </w:t>
            </w:r>
            <w:r w:rsidRPr="208D2BBE" w:rsidR="00BE10FE">
              <w:rPr>
                <w:color w:val="FF0000"/>
              </w:rPr>
              <w:t xml:space="preserve">to the AS degree </w:t>
            </w:r>
            <w:r w:rsidRPr="208D2BBE" w:rsidR="00BC164D">
              <w:rPr>
                <w:color w:val="FF0000"/>
              </w:rPr>
              <w:t>after the certificate will be able to satisfy that requirement</w:t>
            </w:r>
            <w:r w:rsidRPr="208D2BBE" w:rsidR="00BE10FE">
              <w:rPr>
                <w:color w:val="FF0000"/>
              </w:rPr>
              <w:t>.</w:t>
            </w:r>
            <w:r w:rsidRPr="208D2BBE" w:rsidR="00603D2C">
              <w:rPr>
                <w:color w:val="FF0000"/>
              </w:rPr>
              <w:t xml:space="preserve"> </w:t>
            </w:r>
          </w:p>
          <w:p w:rsidR="00603D2C" w:rsidP="00603D2C" w:rsidRDefault="00603D2C" w14:paraId="4798AC3B" w14:textId="77777777">
            <w:pPr>
              <w:spacing w:line="360" w:lineRule="auto"/>
              <w:contextualSpacing/>
              <w:rPr>
                <w:color w:val="FF0000"/>
              </w:rPr>
            </w:pPr>
          </w:p>
          <w:p w:rsidR="00603D2C" w:rsidP="00603D2C" w:rsidRDefault="00603D2C" w14:paraId="630CEBA5" w14:textId="4A33461B">
            <w:pPr>
              <w:spacing w:line="360" w:lineRule="auto"/>
              <w:contextualSpacing/>
              <w:rPr>
                <w:rStyle w:val="Strong"/>
                <w:rFonts w:ascii="inherit" w:hAnsi="inherit"/>
                <w:color w:val="666666"/>
                <w:sz w:val="21"/>
                <w:szCs w:val="21"/>
                <w:bdr w:val="none" w:color="auto" w:sz="0" w:space="0" w:frame="1"/>
              </w:rPr>
            </w:pPr>
            <w:r>
              <w:rPr>
                <w:color w:val="FF0000"/>
              </w:rPr>
              <w:t>To make room for CNT 1512 in the CCC, we are removing the more general requirement list of “</w:t>
            </w:r>
            <w:r>
              <w:rPr>
                <w:rFonts w:ascii="inherit" w:hAnsi="inherit"/>
                <w:color w:val="666666"/>
                <w:sz w:val="21"/>
                <w:szCs w:val="21"/>
              </w:rPr>
              <w:t>Any 1000 or 2000 level CGS, CNT, COP, or CTS Prefix </w:t>
            </w:r>
            <w:r>
              <w:rPr>
                <w:rStyle w:val="Strong"/>
                <w:rFonts w:ascii="inherit" w:hAnsi="inherit"/>
                <w:color w:val="666666"/>
                <w:sz w:val="21"/>
                <w:szCs w:val="21"/>
                <w:bdr w:val="none" w:color="auto" w:sz="0" w:space="0" w:frame="1"/>
              </w:rPr>
              <w:t>3 credits</w:t>
            </w:r>
            <w:r>
              <w:rPr>
                <w:rStyle w:val="Strong"/>
                <w:rFonts w:ascii="inherit" w:hAnsi="inherit"/>
                <w:color w:val="666666"/>
                <w:sz w:val="21"/>
                <w:szCs w:val="21"/>
                <w:bdr w:val="none" w:color="auto" w:sz="0" w:space="0" w:frame="1"/>
              </w:rPr>
              <w:t>.”</w:t>
            </w:r>
            <w:r>
              <w:rPr>
                <w:rStyle w:val="Strong"/>
                <w:rFonts w:ascii="inherit" w:hAnsi="inherit"/>
                <w:color w:val="666666"/>
                <w:sz w:val="21"/>
                <w:szCs w:val="21"/>
                <w:bdr w:val="none" w:color="auto" w:sz="0" w:space="0" w:frame="1"/>
              </w:rPr>
              <w:t xml:space="preserve"> </w:t>
            </w:r>
          </w:p>
          <w:p w:rsidR="00CE27E9" w:rsidP="00887C55" w:rsidRDefault="00CE27E9" w14:paraId="27032191" w14:textId="77777777">
            <w:pPr>
              <w:spacing w:line="360" w:lineRule="auto"/>
              <w:contextualSpacing/>
              <w:rPr>
                <w:color w:val="FF0000"/>
              </w:rPr>
            </w:pPr>
          </w:p>
          <w:p w:rsidRPr="00E75169" w:rsidR="00970B5D" w:rsidP="00BE10FE" w:rsidRDefault="00BC164D" w14:paraId="6CFD2721" w14:textId="42A5DCB2">
            <w:pPr>
              <w:spacing w:line="360" w:lineRule="auto"/>
              <w:contextualSpacing/>
              <w:rPr>
                <w:color w:val="FF0000"/>
              </w:rPr>
            </w:pPr>
            <w:r>
              <w:rPr>
                <w:color w:val="FF0000"/>
              </w:rPr>
              <w:t>Currently, there is a requirement for students to take either SLS</w:t>
            </w:r>
            <w:r w:rsidR="00603D2C">
              <w:rPr>
                <w:color w:val="FF0000"/>
              </w:rPr>
              <w:t xml:space="preserve"> </w:t>
            </w:r>
            <w:r>
              <w:rPr>
                <w:color w:val="FF0000"/>
              </w:rPr>
              <w:t>1515 or SLS</w:t>
            </w:r>
            <w:r w:rsidR="00603D2C">
              <w:rPr>
                <w:color w:val="FF0000"/>
              </w:rPr>
              <w:t xml:space="preserve"> </w:t>
            </w:r>
            <w:r>
              <w:rPr>
                <w:color w:val="FF0000"/>
              </w:rPr>
              <w:t>1331</w:t>
            </w:r>
            <w:r w:rsidR="00603D2C">
              <w:rPr>
                <w:color w:val="FF0000"/>
              </w:rPr>
              <w:t xml:space="preserve"> (3 credits)</w:t>
            </w:r>
            <w:r>
              <w:rPr>
                <w:color w:val="FF0000"/>
              </w:rPr>
              <w:t>.</w:t>
            </w:r>
            <w:r w:rsidR="00BE10FE">
              <w:rPr>
                <w:color w:val="FF0000"/>
              </w:rPr>
              <w:t xml:space="preserve"> </w:t>
            </w:r>
            <w:r w:rsidR="00603D2C">
              <w:rPr>
                <w:color w:val="FF0000"/>
              </w:rPr>
              <w:t xml:space="preserve">We are replacing this </w:t>
            </w:r>
            <w:r w:rsidR="00BE10FE">
              <w:rPr>
                <w:color w:val="FF0000"/>
              </w:rPr>
              <w:t>requirement with 3 credits of open electives</w:t>
            </w:r>
            <w:r w:rsidR="00603D2C">
              <w:rPr>
                <w:color w:val="FF0000"/>
              </w:rPr>
              <w:t xml:space="preserve"> (any 1000 or 2000 level 3-credit course) to add flexibility to the Certificate. Students may count </w:t>
            </w:r>
            <w:r w:rsidR="00BE10FE">
              <w:rPr>
                <w:color w:val="FF0000"/>
              </w:rPr>
              <w:t>SLS</w:t>
            </w:r>
            <w:r w:rsidR="00603D2C">
              <w:rPr>
                <w:color w:val="FF0000"/>
              </w:rPr>
              <w:t xml:space="preserve"> </w:t>
            </w:r>
            <w:r w:rsidR="00BE10FE">
              <w:rPr>
                <w:color w:val="FF0000"/>
              </w:rPr>
              <w:t>1515</w:t>
            </w:r>
            <w:r w:rsidR="00603D2C">
              <w:rPr>
                <w:color w:val="FF0000"/>
              </w:rPr>
              <w:t xml:space="preserve"> or SLS 1331, or another course of their choice toward this elective. </w:t>
            </w:r>
            <w:r w:rsidR="00BE10FE">
              <w:rPr>
                <w:color w:val="FF0000"/>
              </w:rPr>
              <w:t xml:space="preserve"> </w:t>
            </w:r>
          </w:p>
        </w:tc>
      </w:tr>
    </w:tbl>
    <w:p w:rsidR="00970B5D" w:rsidP="00E6331D" w:rsidRDefault="00970B5D" w14:paraId="2B13DE22" w14:textId="77777777">
      <w:pPr>
        <w:contextualSpacing/>
      </w:pPr>
    </w:p>
    <w:sectPr w:rsidR="00970B5D" w:rsidSect="00B24563">
      <w:footerReference w:type="default" r:id="rId9"/>
      <w:headerReference w:type="first" r:id="rId10"/>
      <w:pgSz w:w="12240" w:h="15840" w:orient="portrait"/>
      <w:pgMar w:top="1440" w:right="1440" w:bottom="1440" w:left="1440"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06878" w:rsidP="00B24563" w:rsidRDefault="00406878" w14:paraId="250B922E" w14:textId="77777777">
      <w:pPr>
        <w:spacing w:after="0" w:line="240" w:lineRule="auto"/>
      </w:pPr>
      <w:r>
        <w:separator/>
      </w:r>
    </w:p>
  </w:endnote>
  <w:endnote w:type="continuationSeparator" w:id="0">
    <w:p w:rsidR="00406878" w:rsidP="00B24563" w:rsidRDefault="00406878" w14:paraId="6DDD60D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80DED" w:rsidP="00E6331D" w:rsidRDefault="00E80DED" w14:paraId="578645B5" w14:textId="77777777">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rsidR="00E80DED" w:rsidRDefault="00E80DED" w14:paraId="552D0E1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06878" w:rsidP="00B24563" w:rsidRDefault="00406878" w14:paraId="12A53C16" w14:textId="77777777">
      <w:pPr>
        <w:spacing w:after="0" w:line="240" w:lineRule="auto"/>
      </w:pPr>
      <w:r>
        <w:separator/>
      </w:r>
    </w:p>
  </w:footnote>
  <w:footnote w:type="continuationSeparator" w:id="0">
    <w:p w:rsidR="00406878" w:rsidP="00B24563" w:rsidRDefault="00406878" w14:paraId="3834A53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B24563" w:rsidR="00E80DED" w:rsidP="00640933" w:rsidRDefault="00E80DED" w14:paraId="15598715" w14:textId="77777777">
    <w:pPr>
      <w:pStyle w:val="Header"/>
      <w:rPr>
        <w:b/>
        <w:sz w:val="28"/>
      </w:rPr>
    </w:pPr>
    <w:r w:rsidRPr="208D2BBE" w:rsidR="002057D6">
      <w:rPr>
        <w:b w:val="1"/>
        <w:bCs w:val="1"/>
        <w:color w:val="470A68"/>
        <w:sz w:val="32"/>
        <w:szCs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rsidRPr="00B24563" w:rsidR="00E80DED" w:rsidP="00640933" w:rsidRDefault="00E80DED" w14:paraId="269FEA1A" w14:textId="77777777">
    <w:pPr>
      <w:pStyle w:val="Header"/>
      <w:rPr>
        <w:sz w:val="28"/>
      </w:rPr>
    </w:pPr>
  </w:p>
  <w:p w:rsidRPr="00B24563" w:rsidR="00E80DED" w:rsidP="00640933" w:rsidRDefault="00E80DED" w14:paraId="5FE4A722" w14:textId="77777777">
    <w:pPr>
      <w:pStyle w:val="Header"/>
      <w:rPr>
        <w:sz w:val="28"/>
      </w:rPr>
    </w:pPr>
  </w:p>
  <w:p w:rsidRPr="00B24563" w:rsidR="00E80DED" w:rsidP="00640933" w:rsidRDefault="00E80DED" w14:paraId="61ECAC53" w14:textId="77777777">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5A72DF1"/>
    <w:multiLevelType w:val="multilevel"/>
    <w:tmpl w:val="55A28F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2A065A24"/>
    <w:multiLevelType w:val="hybridMultilevel"/>
    <w:tmpl w:val="CF3A66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7E62C6C"/>
    <w:multiLevelType w:val="hybridMultilevel"/>
    <w:tmpl w:val="CDE69160"/>
    <w:lvl w:ilvl="0" w:tplc="04090001">
      <w:start w:val="1"/>
      <w:numFmt w:val="bullet"/>
      <w:lvlText w:val=""/>
      <w:lvlJc w:val="left"/>
      <w:pPr>
        <w:ind w:left="765" w:hanging="360"/>
      </w:pPr>
      <w:rPr>
        <w:rFonts w:hint="default" w:ascii="Symbol" w:hAnsi="Symbol"/>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EA25D30"/>
    <w:multiLevelType w:val="multilevel"/>
    <w:tmpl w:val="7F5418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3"/>
  </w:num>
  <w:num w:numId="2">
    <w:abstractNumId w:val="1"/>
  </w:num>
  <w:num w:numId="3">
    <w:abstractNumId w:val="5"/>
  </w:num>
  <w:num w:numId="4">
    <w:abstractNumId w:val="0"/>
  </w:num>
  <w:num w:numId="5">
    <w:abstractNumId w:val="2"/>
  </w:num>
  <w:num w:numId="6">
    <w:abstractNumId w:val="4"/>
  </w:num>
  <w:num w:numId="7">
    <w:abstractNumId w:val="6"/>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4692F"/>
    <w:rsid w:val="00047438"/>
    <w:rsid w:val="000477D2"/>
    <w:rsid w:val="00060AEC"/>
    <w:rsid w:val="00077507"/>
    <w:rsid w:val="000F005A"/>
    <w:rsid w:val="000F7040"/>
    <w:rsid w:val="00101016"/>
    <w:rsid w:val="00112CD9"/>
    <w:rsid w:val="00116346"/>
    <w:rsid w:val="0012226B"/>
    <w:rsid w:val="00140AE9"/>
    <w:rsid w:val="00140FDA"/>
    <w:rsid w:val="00164BC9"/>
    <w:rsid w:val="001B6B2D"/>
    <w:rsid w:val="002057D6"/>
    <w:rsid w:val="00227481"/>
    <w:rsid w:val="00227EB8"/>
    <w:rsid w:val="0023390C"/>
    <w:rsid w:val="002A5AD9"/>
    <w:rsid w:val="002D373A"/>
    <w:rsid w:val="00351A6B"/>
    <w:rsid w:val="00374B00"/>
    <w:rsid w:val="00381711"/>
    <w:rsid w:val="00394154"/>
    <w:rsid w:val="003A05D2"/>
    <w:rsid w:val="003A48D6"/>
    <w:rsid w:val="003E625E"/>
    <w:rsid w:val="00406878"/>
    <w:rsid w:val="0042396F"/>
    <w:rsid w:val="00451C9A"/>
    <w:rsid w:val="00460463"/>
    <w:rsid w:val="00462A67"/>
    <w:rsid w:val="004813B1"/>
    <w:rsid w:val="00484A65"/>
    <w:rsid w:val="004A5381"/>
    <w:rsid w:val="004E604E"/>
    <w:rsid w:val="004E6A59"/>
    <w:rsid w:val="00501BB6"/>
    <w:rsid w:val="0050211C"/>
    <w:rsid w:val="00531B5B"/>
    <w:rsid w:val="00581E94"/>
    <w:rsid w:val="0058594E"/>
    <w:rsid w:val="00595F1C"/>
    <w:rsid w:val="005A17AE"/>
    <w:rsid w:val="005F4FD2"/>
    <w:rsid w:val="00603D2C"/>
    <w:rsid w:val="00603EEE"/>
    <w:rsid w:val="006141F2"/>
    <w:rsid w:val="00640933"/>
    <w:rsid w:val="00642426"/>
    <w:rsid w:val="006A4B44"/>
    <w:rsid w:val="006B1834"/>
    <w:rsid w:val="006F5910"/>
    <w:rsid w:val="0070695D"/>
    <w:rsid w:val="00711A30"/>
    <w:rsid w:val="00787E6D"/>
    <w:rsid w:val="007B6888"/>
    <w:rsid w:val="007B7776"/>
    <w:rsid w:val="007F07C9"/>
    <w:rsid w:val="00873DAD"/>
    <w:rsid w:val="00887C55"/>
    <w:rsid w:val="008F0BBA"/>
    <w:rsid w:val="008F5898"/>
    <w:rsid w:val="0090044E"/>
    <w:rsid w:val="00970B5D"/>
    <w:rsid w:val="009740BC"/>
    <w:rsid w:val="00975B9A"/>
    <w:rsid w:val="00992AC1"/>
    <w:rsid w:val="009A068D"/>
    <w:rsid w:val="009C0E6D"/>
    <w:rsid w:val="009C3356"/>
    <w:rsid w:val="00A06E40"/>
    <w:rsid w:val="00A1036B"/>
    <w:rsid w:val="00A2243D"/>
    <w:rsid w:val="00A70CD7"/>
    <w:rsid w:val="00A73BD8"/>
    <w:rsid w:val="00A90AC2"/>
    <w:rsid w:val="00AC1595"/>
    <w:rsid w:val="00AD6152"/>
    <w:rsid w:val="00AE5DAD"/>
    <w:rsid w:val="00B02FBD"/>
    <w:rsid w:val="00B227AF"/>
    <w:rsid w:val="00B24563"/>
    <w:rsid w:val="00B30150"/>
    <w:rsid w:val="00B719B9"/>
    <w:rsid w:val="00BA51CC"/>
    <w:rsid w:val="00BB3423"/>
    <w:rsid w:val="00BC164D"/>
    <w:rsid w:val="00BE10FE"/>
    <w:rsid w:val="00BF6A71"/>
    <w:rsid w:val="00C25E76"/>
    <w:rsid w:val="00C304B1"/>
    <w:rsid w:val="00C57A9C"/>
    <w:rsid w:val="00C64892"/>
    <w:rsid w:val="00C801DA"/>
    <w:rsid w:val="00CB2BBA"/>
    <w:rsid w:val="00CE27E9"/>
    <w:rsid w:val="00D01489"/>
    <w:rsid w:val="00D35978"/>
    <w:rsid w:val="00D72698"/>
    <w:rsid w:val="00D80498"/>
    <w:rsid w:val="00DE70AB"/>
    <w:rsid w:val="00DE74AE"/>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7CC4"/>
    <w:rsid w:val="00F604F9"/>
    <w:rsid w:val="00F75178"/>
    <w:rsid w:val="00FB1F41"/>
    <w:rsid w:val="00FB7B21"/>
    <w:rsid w:val="00FC5BAE"/>
    <w:rsid w:val="00FE2B36"/>
    <w:rsid w:val="00FE67E9"/>
    <w:rsid w:val="208D2BBE"/>
    <w:rsid w:val="35C47E3C"/>
    <w:rsid w:val="3E3D834D"/>
    <w:rsid w:val="630388FD"/>
    <w:rsid w:val="674EF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0FD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styleId="HeaderChar" w:customStyle="1">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styleId="FooterChar" w:customStyle="1">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styleId="TableGrid1" w:customStyle="1">
    <w:name w:val="Table Grid1"/>
    <w:basedOn w:val="TableNormal"/>
    <w:next w:val="TableGrid"/>
    <w:uiPriority w:val="59"/>
    <w:rsid w:val="00E415B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calog-adhoc-list-item" w:customStyle="1">
    <w:name w:val="acalog-adhoc-list-item"/>
    <w:basedOn w:val="Normal"/>
    <w:rsid w:val="00CE27E9"/>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CE27E9"/>
    <w:rPr>
      <w:b/>
      <w:bCs/>
    </w:rPr>
  </w:style>
  <w:style w:type="character" w:styleId="CommentReference">
    <w:name w:val="annotation reference"/>
    <w:basedOn w:val="DefaultParagraphFont"/>
    <w:uiPriority w:val="99"/>
    <w:semiHidden/>
    <w:unhideWhenUsed/>
    <w:rsid w:val="00873DAD"/>
    <w:rPr>
      <w:sz w:val="16"/>
      <w:szCs w:val="16"/>
    </w:rPr>
  </w:style>
  <w:style w:type="paragraph" w:styleId="CommentText">
    <w:name w:val="annotation text"/>
    <w:basedOn w:val="Normal"/>
    <w:link w:val="CommentTextChar"/>
    <w:uiPriority w:val="99"/>
    <w:semiHidden/>
    <w:unhideWhenUsed/>
    <w:rsid w:val="00873DAD"/>
    <w:pPr>
      <w:spacing w:line="240" w:lineRule="auto"/>
    </w:pPr>
    <w:rPr>
      <w:sz w:val="20"/>
      <w:szCs w:val="20"/>
    </w:rPr>
  </w:style>
  <w:style w:type="character" w:styleId="CommentTextChar" w:customStyle="1">
    <w:name w:val="Comment Text Char"/>
    <w:basedOn w:val="DefaultParagraphFont"/>
    <w:link w:val="CommentText"/>
    <w:uiPriority w:val="99"/>
    <w:semiHidden/>
    <w:rsid w:val="00873DAD"/>
    <w:rPr>
      <w:sz w:val="20"/>
      <w:szCs w:val="20"/>
    </w:rPr>
  </w:style>
  <w:style w:type="paragraph" w:styleId="CommentSubject">
    <w:name w:val="annotation subject"/>
    <w:basedOn w:val="CommentText"/>
    <w:next w:val="CommentText"/>
    <w:link w:val="CommentSubjectChar"/>
    <w:uiPriority w:val="99"/>
    <w:semiHidden/>
    <w:unhideWhenUsed/>
    <w:rsid w:val="00873DAD"/>
    <w:rPr>
      <w:b/>
      <w:bCs/>
    </w:rPr>
  </w:style>
  <w:style w:type="character" w:styleId="CommentSubjectChar" w:customStyle="1">
    <w:name w:val="Comment Subject Char"/>
    <w:basedOn w:val="CommentTextChar"/>
    <w:link w:val="CommentSubject"/>
    <w:uiPriority w:val="99"/>
    <w:semiHidden/>
    <w:rsid w:val="00873D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58250">
      <w:bodyDiv w:val="1"/>
      <w:marLeft w:val="0"/>
      <w:marRight w:val="0"/>
      <w:marTop w:val="0"/>
      <w:marBottom w:val="0"/>
      <w:divBdr>
        <w:top w:val="none" w:sz="0" w:space="0" w:color="auto"/>
        <w:left w:val="none" w:sz="0" w:space="0" w:color="auto"/>
        <w:bottom w:val="none" w:sz="0" w:space="0" w:color="auto"/>
        <w:right w:val="none" w:sz="0" w:space="0" w:color="auto"/>
      </w:divBdr>
    </w:div>
    <w:div w:id="1134981428">
      <w:bodyDiv w:val="1"/>
      <w:marLeft w:val="0"/>
      <w:marRight w:val="0"/>
      <w:marTop w:val="0"/>
      <w:marBottom w:val="0"/>
      <w:divBdr>
        <w:top w:val="none" w:sz="0" w:space="0" w:color="auto"/>
        <w:left w:val="none" w:sz="0" w:space="0" w:color="auto"/>
        <w:bottom w:val="none" w:sz="0" w:space="0" w:color="auto"/>
        <w:right w:val="none" w:sz="0" w:space="0" w:color="auto"/>
      </w:divBdr>
    </w:div>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009017829">
      <w:bodyDiv w:val="1"/>
      <w:marLeft w:val="0"/>
      <w:marRight w:val="0"/>
      <w:marTop w:val="0"/>
      <w:marBottom w:val="0"/>
      <w:divBdr>
        <w:top w:val="none" w:sz="0" w:space="0" w:color="auto"/>
        <w:left w:val="none" w:sz="0" w:space="0" w:color="auto"/>
        <w:bottom w:val="none" w:sz="0" w:space="0" w:color="auto"/>
        <w:right w:val="none" w:sz="0" w:space="0" w:color="auto"/>
      </w:divBdr>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glossaryDocument" Target="glossary/document.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oter" Target="footer1.xml" Id="rId9" /><Relationship Type="http://schemas.microsoft.com/office/2011/relationships/people" Target="/word/people.xml" Id="R0c853e2f0b0d41fd" /><Relationship Type="http://schemas.microsoft.com/office/2011/relationships/commentsExtended" Target="/word/commentsExtended.xml" Id="Rd7cb37f77d7b4795" /><Relationship Type="http://schemas.microsoft.com/office/2016/09/relationships/commentsIds" Target="/word/commentsIds.xml" Id="Rf22bae68c65f44de" /><Relationship Type="http://schemas.openxmlformats.org/officeDocument/2006/relationships/image" Target="/media/image2.png" Id="Rea8a1b5a61554168"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B43F6"/>
    <w:rsid w:val="001E6D01"/>
    <w:rsid w:val="001F4073"/>
    <w:rsid w:val="00204A36"/>
    <w:rsid w:val="002C74B4"/>
    <w:rsid w:val="003118FB"/>
    <w:rsid w:val="00345DDD"/>
    <w:rsid w:val="003E08AF"/>
    <w:rsid w:val="004D022F"/>
    <w:rsid w:val="004E7255"/>
    <w:rsid w:val="0051708B"/>
    <w:rsid w:val="00704A32"/>
    <w:rsid w:val="007655E2"/>
    <w:rsid w:val="007A679E"/>
    <w:rsid w:val="007B44D9"/>
    <w:rsid w:val="007B60FE"/>
    <w:rsid w:val="007D0FF4"/>
    <w:rsid w:val="007D2AE6"/>
    <w:rsid w:val="00807295"/>
    <w:rsid w:val="00954B57"/>
    <w:rsid w:val="00AA0EAB"/>
    <w:rsid w:val="00AC6E03"/>
    <w:rsid w:val="00B02FBD"/>
    <w:rsid w:val="00B47B24"/>
    <w:rsid w:val="00BC4565"/>
    <w:rsid w:val="00BF0EB5"/>
    <w:rsid w:val="00BF1653"/>
    <w:rsid w:val="00C304B1"/>
    <w:rsid w:val="00C3405B"/>
    <w:rsid w:val="00CD2435"/>
    <w:rsid w:val="00D8031E"/>
    <w:rsid w:val="00D87D39"/>
    <w:rsid w:val="00DA1B2C"/>
    <w:rsid w:val="00E8738F"/>
    <w:rsid w:val="00EA239D"/>
    <w:rsid w:val="00EF1247"/>
    <w:rsid w:val="00F355E7"/>
    <w:rsid w:val="00F95FBD"/>
    <w:rsid w:val="00FD6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 w:type="paragraph" w:customStyle="1" w:styleId="36E8E43A1AA247A28CBD27721F7BCA1D">
    <w:name w:val="36E8E43A1AA247A28CBD27721F7BCA1D"/>
    <w:rsid w:val="00C304B1"/>
    <w:pPr>
      <w:spacing w:after="160" w:line="259" w:lineRule="auto"/>
    </w:pPr>
  </w:style>
  <w:style w:type="paragraph" w:customStyle="1" w:styleId="F2DC1AB84B784E9CB229930841A147B8">
    <w:name w:val="F2DC1AB84B784E9CB229930841A147B8"/>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Edison</dc:creator>
  <lastModifiedBy>Sheila Seelau</lastModifiedBy>
  <revision>4</revision>
  <lastPrinted>2021-01-04T19:58:00.0000000Z</lastPrinted>
  <dcterms:created xsi:type="dcterms:W3CDTF">2021-01-21T21:06:00.0000000Z</dcterms:created>
  <dcterms:modified xsi:type="dcterms:W3CDTF">2021-01-31T22:28:44.6609753Z</dcterms:modified>
</coreProperties>
</file>